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E633FA" w14:paraId="2E0F3E7E" w14:textId="77777777" w:rsidTr="0050008E">
        <w:trPr>
          <w:cantSplit/>
        </w:trPr>
        <w:tc>
          <w:tcPr>
            <w:tcW w:w="6911" w:type="dxa"/>
          </w:tcPr>
          <w:p w14:paraId="60331834" w14:textId="77777777" w:rsidR="0090121B" w:rsidRPr="00E633FA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E633FA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E633FA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E633FA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E633FA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E633F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E633F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E633F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E633F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E633F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E633F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E633F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E633F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E633FA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2334723C" w14:textId="77777777" w:rsidR="0090121B" w:rsidRPr="00E633FA" w:rsidRDefault="00DA71A3" w:rsidP="00CE7431">
            <w:pPr>
              <w:spacing w:before="0" w:line="240" w:lineRule="atLeast"/>
              <w:jc w:val="right"/>
            </w:pPr>
            <w:r w:rsidRPr="00E633FA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308C38ED" wp14:editId="0E70A2AF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E633FA" w14:paraId="5A94B344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19DD2152" w14:textId="77777777" w:rsidR="0090121B" w:rsidRPr="00E633FA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53540D72" w14:textId="77777777" w:rsidR="0090121B" w:rsidRPr="00E633FA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E633FA" w14:paraId="5CEC5AAD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15AE2447" w14:textId="77777777" w:rsidR="0090121B" w:rsidRPr="00E633FA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54B272D6" w14:textId="77777777" w:rsidR="0090121B" w:rsidRPr="00E633FA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E633FA" w14:paraId="2FBB9D60" w14:textId="77777777" w:rsidTr="0090121B">
        <w:trPr>
          <w:cantSplit/>
        </w:trPr>
        <w:tc>
          <w:tcPr>
            <w:tcW w:w="6911" w:type="dxa"/>
          </w:tcPr>
          <w:p w14:paraId="725F7E01" w14:textId="77777777" w:rsidR="0090121B" w:rsidRPr="00E633FA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E633FA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5471E06D" w14:textId="77777777" w:rsidR="0090121B" w:rsidRPr="00E633FA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E633FA">
              <w:rPr>
                <w:rFonts w:ascii="Verdana" w:hAnsi="Verdana"/>
                <w:b/>
                <w:sz w:val="18"/>
                <w:szCs w:val="18"/>
              </w:rPr>
              <w:t>Addéndum 5 al</w:t>
            </w:r>
            <w:r w:rsidRPr="00E633FA">
              <w:rPr>
                <w:rFonts w:ascii="Verdana" w:hAnsi="Verdana"/>
                <w:b/>
                <w:sz w:val="18"/>
                <w:szCs w:val="18"/>
              </w:rPr>
              <w:br/>
              <w:t>Documento 12(Add.19)</w:t>
            </w:r>
            <w:r w:rsidR="0090121B" w:rsidRPr="00E633FA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E633FA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E633FA" w14:paraId="2BA8CE81" w14:textId="77777777" w:rsidTr="0090121B">
        <w:trPr>
          <w:cantSplit/>
        </w:trPr>
        <w:tc>
          <w:tcPr>
            <w:tcW w:w="6911" w:type="dxa"/>
          </w:tcPr>
          <w:p w14:paraId="4B91354E" w14:textId="77777777" w:rsidR="000A5B9A" w:rsidRPr="00E633FA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1CB6CB7A" w14:textId="77777777" w:rsidR="000A5B9A" w:rsidRPr="00E633FA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E633FA">
              <w:rPr>
                <w:rFonts w:ascii="Verdana" w:hAnsi="Verdana"/>
                <w:b/>
                <w:sz w:val="18"/>
                <w:szCs w:val="18"/>
              </w:rPr>
              <w:t>2 de octubre de 2019</w:t>
            </w:r>
          </w:p>
        </w:tc>
      </w:tr>
      <w:tr w:rsidR="000A5B9A" w:rsidRPr="00E633FA" w14:paraId="6BF2A6E9" w14:textId="77777777" w:rsidTr="0090121B">
        <w:trPr>
          <w:cantSplit/>
        </w:trPr>
        <w:tc>
          <w:tcPr>
            <w:tcW w:w="6911" w:type="dxa"/>
          </w:tcPr>
          <w:p w14:paraId="0606F3C6" w14:textId="77777777" w:rsidR="000A5B9A" w:rsidRPr="00E633FA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53C29C4A" w14:textId="77777777" w:rsidR="000A5B9A" w:rsidRPr="00E633FA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E633FA">
              <w:rPr>
                <w:rFonts w:ascii="Verdana" w:hAnsi="Verdana"/>
                <w:b/>
                <w:sz w:val="18"/>
                <w:szCs w:val="18"/>
              </w:rPr>
              <w:t>Original: ruso</w:t>
            </w:r>
          </w:p>
        </w:tc>
      </w:tr>
      <w:tr w:rsidR="000A5B9A" w:rsidRPr="00E633FA" w14:paraId="55757068" w14:textId="77777777" w:rsidTr="006744FC">
        <w:trPr>
          <w:cantSplit/>
        </w:trPr>
        <w:tc>
          <w:tcPr>
            <w:tcW w:w="10031" w:type="dxa"/>
            <w:gridSpan w:val="2"/>
          </w:tcPr>
          <w:p w14:paraId="56FA254A" w14:textId="77777777" w:rsidR="000A5B9A" w:rsidRPr="00E633FA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E633FA" w14:paraId="0C13EEB4" w14:textId="77777777" w:rsidTr="0050008E">
        <w:trPr>
          <w:cantSplit/>
        </w:trPr>
        <w:tc>
          <w:tcPr>
            <w:tcW w:w="10031" w:type="dxa"/>
            <w:gridSpan w:val="2"/>
          </w:tcPr>
          <w:p w14:paraId="15662E89" w14:textId="77777777" w:rsidR="000A5B9A" w:rsidRPr="00E633FA" w:rsidRDefault="000A5B9A" w:rsidP="000A5B9A">
            <w:pPr>
              <w:pStyle w:val="Source"/>
            </w:pPr>
            <w:bookmarkStart w:id="1" w:name="dsource" w:colFirst="0" w:colLast="0"/>
            <w:r w:rsidRPr="00E633FA">
              <w:t>Propuestas Comunes de la Comunidad Regional de Comunicaciones</w:t>
            </w:r>
          </w:p>
        </w:tc>
      </w:tr>
      <w:tr w:rsidR="000A5B9A" w:rsidRPr="00E633FA" w14:paraId="1E3F6A0F" w14:textId="77777777" w:rsidTr="0050008E">
        <w:trPr>
          <w:cantSplit/>
        </w:trPr>
        <w:tc>
          <w:tcPr>
            <w:tcW w:w="10031" w:type="dxa"/>
            <w:gridSpan w:val="2"/>
          </w:tcPr>
          <w:p w14:paraId="73B913F4" w14:textId="77777777" w:rsidR="000A5B9A" w:rsidRPr="00E633FA" w:rsidRDefault="000A5B9A" w:rsidP="000A5B9A">
            <w:pPr>
              <w:pStyle w:val="Title1"/>
            </w:pPr>
            <w:bookmarkStart w:id="2" w:name="dtitle1" w:colFirst="0" w:colLast="0"/>
            <w:bookmarkEnd w:id="1"/>
            <w:r w:rsidRPr="00E633FA">
              <w:t>Propuestas para los trabajos de la Conferencia</w:t>
            </w:r>
          </w:p>
        </w:tc>
      </w:tr>
      <w:tr w:rsidR="000A5B9A" w:rsidRPr="00E633FA" w14:paraId="50B2E175" w14:textId="77777777" w:rsidTr="0050008E">
        <w:trPr>
          <w:cantSplit/>
        </w:trPr>
        <w:tc>
          <w:tcPr>
            <w:tcW w:w="10031" w:type="dxa"/>
            <w:gridSpan w:val="2"/>
          </w:tcPr>
          <w:p w14:paraId="01D48304" w14:textId="77777777" w:rsidR="000A5B9A" w:rsidRPr="00E633FA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E633FA" w14:paraId="420EA95A" w14:textId="77777777" w:rsidTr="0050008E">
        <w:trPr>
          <w:cantSplit/>
        </w:trPr>
        <w:tc>
          <w:tcPr>
            <w:tcW w:w="10031" w:type="dxa"/>
            <w:gridSpan w:val="2"/>
          </w:tcPr>
          <w:p w14:paraId="79801766" w14:textId="77777777" w:rsidR="000A5B9A" w:rsidRPr="00E633F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E633FA">
              <w:t>Punto 7(E) del orden del día</w:t>
            </w:r>
          </w:p>
        </w:tc>
      </w:tr>
    </w:tbl>
    <w:bookmarkEnd w:id="4"/>
    <w:p w14:paraId="4783C0EE" w14:textId="726945F4" w:rsidR="001C0E40" w:rsidRPr="00E633FA" w:rsidRDefault="00A03F2A" w:rsidP="003A37B0">
      <w:r w:rsidRPr="00E633FA">
        <w:t>7</w:t>
      </w:r>
      <w:r w:rsidRPr="00E633FA">
        <w:tab/>
        <w:t xml:space="preserve">considerar posibles modificaciones y otras opciones para responder a lo dispuesto en la Resolución 86 (Rev. Marrakech, 2002) de la Conferencia de Plenipotenciarios: </w:t>
      </w:r>
      <w:r w:rsidR="00E801B1" w:rsidRPr="00E633FA">
        <w:t>«</w:t>
      </w:r>
      <w:r w:rsidRPr="00E633FA">
        <w:t>Procedimientos de publicación anticipada, de coordinación, de notificación y de inscripción de asignaciones de frecuencias de redes de satélite</w:t>
      </w:r>
      <w:r w:rsidR="00E801B1" w:rsidRPr="00E633FA">
        <w:t>»</w:t>
      </w:r>
      <w:r w:rsidRPr="00E633FA">
        <w:t xml:space="preserve"> de conformidad con la Resolución </w:t>
      </w:r>
      <w:r w:rsidRPr="00E633FA">
        <w:rPr>
          <w:b/>
          <w:bCs/>
        </w:rPr>
        <w:t>86 (Rev.CMR-07</w:t>
      </w:r>
      <w:r w:rsidRPr="00E633FA">
        <w:rPr>
          <w:b/>
        </w:rPr>
        <w:t xml:space="preserve">) </w:t>
      </w:r>
      <w:r w:rsidRPr="00E633FA">
        <w:rPr>
          <w:bCs/>
        </w:rPr>
        <w:t>para facilitar el uso racional, eficiente y económico de las radiofrecuencias y órbitas asociadas, incluida la órbita de los satélites geoestacionarios</w:t>
      </w:r>
      <w:r w:rsidRPr="00E633FA">
        <w:t>;</w:t>
      </w:r>
    </w:p>
    <w:p w14:paraId="248D3F22" w14:textId="747FA1B6" w:rsidR="001C0E40" w:rsidRPr="00E633FA" w:rsidRDefault="00A03F2A" w:rsidP="001F4DDD">
      <w:r w:rsidRPr="00E633FA">
        <w:t>7(E)</w:t>
      </w:r>
      <w:r w:rsidRPr="00E633FA">
        <w:tab/>
        <w:t xml:space="preserve">Tema E – Resolución relativa al Apéndice </w:t>
      </w:r>
      <w:r w:rsidRPr="00E633FA">
        <w:rPr>
          <w:b/>
          <w:bCs/>
        </w:rPr>
        <w:t>30B</w:t>
      </w:r>
      <w:r w:rsidRPr="00E633FA">
        <w:t xml:space="preserve"> del RR</w:t>
      </w:r>
    </w:p>
    <w:p w14:paraId="11A47BE1" w14:textId="455BE516" w:rsidR="008750A8" w:rsidRPr="00E633FA" w:rsidRDefault="008750A8" w:rsidP="00A03F2A"/>
    <w:p w14:paraId="6E311B1C" w14:textId="77777777" w:rsidR="00877AFD" w:rsidRPr="00E633FA" w:rsidRDefault="00A03F2A">
      <w:pPr>
        <w:pStyle w:val="Proposal"/>
      </w:pPr>
      <w:r w:rsidRPr="00E633FA">
        <w:tab/>
        <w:t>RCC/12A19A5/1</w:t>
      </w:r>
    </w:p>
    <w:p w14:paraId="6812B3E5" w14:textId="1582065F" w:rsidR="00877AFD" w:rsidRPr="00E633FA" w:rsidRDefault="00A03F2A" w:rsidP="00A03F2A">
      <w:r w:rsidRPr="00E633FA">
        <w:t xml:space="preserve">Las Administraciones de la CRC están a favor de que se adopte la Resolución con el procedimiento más favorable para la </w:t>
      </w:r>
      <w:r w:rsidR="00C74A67" w:rsidRPr="00E633FA">
        <w:t>conversión</w:t>
      </w:r>
      <w:r w:rsidRPr="00E633FA">
        <w:t xml:space="preserve"> de adjudicaciones en asignaciones con características modificadas dentro de las fronteras nacionales de la(s) administración(es) notificante(s) o para la introducción en la Lista de asignaciones de frecuencias de sistemas adicionales con una zona de servicio limitada al territorio o territorios nacionales de las administraciones sin asignaciones en la Lista.</w:t>
      </w:r>
    </w:p>
    <w:p w14:paraId="70D7DE04" w14:textId="77777777" w:rsidR="000A44EE" w:rsidRPr="00E633FA" w:rsidRDefault="000A44EE" w:rsidP="00411C49">
      <w:pPr>
        <w:pStyle w:val="Reasons"/>
      </w:pPr>
    </w:p>
    <w:p w14:paraId="0F02CA46" w14:textId="7969B544" w:rsidR="00A03F2A" w:rsidRPr="00E633FA" w:rsidRDefault="000A44EE" w:rsidP="00E633FA">
      <w:pPr>
        <w:jc w:val="center"/>
      </w:pPr>
      <w:r w:rsidRPr="00E633FA">
        <w:t>______________</w:t>
      </w:r>
      <w:bookmarkStart w:id="5" w:name="_GoBack"/>
      <w:bookmarkEnd w:id="5"/>
    </w:p>
    <w:sectPr w:rsidR="00A03F2A" w:rsidRPr="00E633FA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82E4FC" w14:textId="77777777" w:rsidR="003C0613" w:rsidRDefault="003C0613">
      <w:r>
        <w:separator/>
      </w:r>
    </w:p>
  </w:endnote>
  <w:endnote w:type="continuationSeparator" w:id="0">
    <w:p w14:paraId="779CFE51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842774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EA5ED1" w14:textId="3A84F588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C74A67">
      <w:rPr>
        <w:noProof/>
        <w:lang w:val="en-US"/>
      </w:rPr>
      <w:t>P:\ESP\ITU-R\CONF-R\CMR19\000\012ADD19ADD05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E633FA">
      <w:rPr>
        <w:noProof/>
      </w:rPr>
      <w:t>23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C74A67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30A0DF" w14:textId="23AB21C3" w:rsidR="0077084A" w:rsidRDefault="0077084A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C74A67">
      <w:rPr>
        <w:lang w:val="en-US"/>
      </w:rPr>
      <w:t>P:\ESP\ITU-R\CONF-R\CMR19\000\012ADD19ADD05S.docx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85AB64" w14:textId="6F23FCE8" w:rsidR="0077084A" w:rsidRPr="00C74A67" w:rsidRDefault="0077084A" w:rsidP="00B47331">
    <w:pPr>
      <w:pStyle w:val="Footer"/>
      <w:rPr>
        <w:lang w:val="en-GB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C74A67">
      <w:rPr>
        <w:lang w:val="en-US"/>
      </w:rPr>
      <w:t>P:\ESP\ITU-R\CONF-R\CMR19\000\012ADD19ADD05S.docx</w:t>
    </w:r>
    <w:r>
      <w:fldChar w:fldCharType="end"/>
    </w:r>
    <w:r w:rsidR="00C74A67" w:rsidRPr="00C74A67">
      <w:rPr>
        <w:lang w:val="en-GB"/>
      </w:rPr>
      <w:t xml:space="preserve"> </w:t>
    </w:r>
    <w:r w:rsidR="00C74A67">
      <w:rPr>
        <w:lang w:val="en-GB"/>
      </w:rPr>
      <w:t>(461762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05486A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521431CD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845FC6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4E5AEC5F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19)(Add.5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44EE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77AFD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03F2A"/>
    <w:rsid w:val="00A118DB"/>
    <w:rsid w:val="00A4450C"/>
    <w:rsid w:val="00AA5E6C"/>
    <w:rsid w:val="00AD0788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74A67"/>
    <w:rsid w:val="00C87DA7"/>
    <w:rsid w:val="00CC01E0"/>
    <w:rsid w:val="00CD5FEE"/>
    <w:rsid w:val="00CE60D2"/>
    <w:rsid w:val="00CE7431"/>
    <w:rsid w:val="00D00CA8"/>
    <w:rsid w:val="00D0288A"/>
    <w:rsid w:val="00D72A5D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633FA"/>
    <w:rsid w:val="00E71D14"/>
    <w:rsid w:val="00E801B1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B54E235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customStyle="1" w:styleId="VolumeTitle0">
    <w:name w:val="VolumeTitle"/>
    <w:basedOn w:val="Normal"/>
    <w:next w:val="Normal"/>
    <w:rsid w:val="002A208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jc w:val="center"/>
      <w:textAlignment w:val="auto"/>
    </w:pPr>
    <w:rPr>
      <w:rFonts w:asciiTheme="minorHAnsi" w:eastAsiaTheme="minorEastAsia" w:hAnsiTheme="minorHAnsi" w:cstheme="minorBidi"/>
      <w:b/>
      <w:bCs/>
      <w:sz w:val="32"/>
      <w:szCs w:val="3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19-A5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E11E4E-EDD5-4BC0-81FE-585EE27B1ECE}">
  <ds:schemaRefs>
    <ds:schemaRef ds:uri="http://purl.org/dc/elements/1.1/"/>
    <ds:schemaRef ds:uri="http://schemas.microsoft.com/office/2006/metadata/properties"/>
    <ds:schemaRef ds:uri="996b2e75-67fd-4955-a3b0-5ab9934cb50b"/>
    <ds:schemaRef ds:uri="http://purl.org/dc/dcmitype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32a1a8c5-2265-4ebc-b7a0-2071e2c5c9bb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346CA213-2DD4-4ED9-9CEE-C91592FA03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5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19-A5!MSW-S</vt:lpstr>
    </vt:vector>
  </TitlesOfParts>
  <Manager>Secretaría General - Pool</Manager>
  <Company>Unión Internacional de Telecomunicaciones (UIT)</Company>
  <LinksUpToDate>false</LinksUpToDate>
  <CharactersWithSpaces>14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19-A5!MSW-S</dc:title>
  <dc:subject>Conferencia Mundial de Radiocomunicaciones - 2019</dc:subject>
  <dc:creator>Documents Proposals Manager (DPM)</dc:creator>
  <cp:keywords>DPM_v2019.10.15.2_prod</cp:keywords>
  <dc:description/>
  <cp:lastModifiedBy>Spanish</cp:lastModifiedBy>
  <cp:revision>7</cp:revision>
  <cp:lastPrinted>2003-02-19T20:20:00Z</cp:lastPrinted>
  <dcterms:created xsi:type="dcterms:W3CDTF">2019-10-23T21:14:00Z</dcterms:created>
  <dcterms:modified xsi:type="dcterms:W3CDTF">2019-10-23T22:04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